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245364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349547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61692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44754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59370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78584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67167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96646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75869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1556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415416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418807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409434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413844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09473" cy="344584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мес Эддин Хамза</dc:creator>
  <dc:language>ru-RU</dc:language>
  <cp:keywords/>
  <dcterms:created xsi:type="dcterms:W3CDTF">2025-06-22T12:32:28Z</dcterms:created>
  <dcterms:modified xsi:type="dcterms:W3CDTF">2025-06-22T12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